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vid Schiff</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i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iff</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08 Moon Hill Drive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vid.s.schiff@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52223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i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